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rangipanier et jasmi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yl acetate, benzyl salicylate, neryl acetate, TETRAHYDROLINALOOL, cyclamen aldehyde, 1-(1,2,3,4,5,6,7,8-octahydro-2,3,8,8-tetramethyl-2-naphthyl)etha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1-12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45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rosa. kokos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rangipanier et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rangipanier et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yl acetate (141-12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benzyl salicylate ; 3,7-dimethyloctan-3-ol ; 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yl acetate, benzyl salicylate, neryl acetate, TETRAHYDROLINALOOL, cyclamen aldehyde, 1-(1,2,3,4,5,6,7,8-octahydro-2,3,8,8-tetramethyl-2-naphthyl)etha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angipanier et jasm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angipanier et jasm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1C0A5A-D847-4B68-91A8-A60D03A629AE}"/>
</file>

<file path=customXml/itemProps3.xml><?xml version="1.0" encoding="utf-8"?>
<ds:datastoreItem xmlns:ds="http://schemas.openxmlformats.org/officeDocument/2006/customXml" ds:itemID="{AA295140-A3C9-45F2-9482-61A13A37A35A}"/>
</file>

<file path=customXml/itemProps4.xml><?xml version="1.0" encoding="utf-8"?>
<ds:datastoreItem xmlns:ds="http://schemas.openxmlformats.org/officeDocument/2006/customXml" ds:itemID="{00A5772B-EE5C-49CD-94E9-AAF2A374FD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